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08D08" w14:textId="77777777" w:rsidR="00CA4FA3" w:rsidRPr="003239EC" w:rsidRDefault="00CA4FA3" w:rsidP="00CE300D">
      <w:pPr>
        <w:pBdr>
          <w:top w:val="single" w:sz="48" w:space="1" w:color="8496B0" w:themeColor="text2" w:themeTint="99"/>
        </w:pBdr>
        <w:snapToGrid w:val="0"/>
        <w:jc w:val="right"/>
        <w:rPr>
          <w:rFonts w:ascii="ＭＳ Ｐ明朝" w:eastAsia="ＭＳ Ｐ明朝" w:hAnsi="ＭＳ Ｐ明朝"/>
          <w:sz w:val="22"/>
          <w:szCs w:val="22"/>
        </w:rPr>
      </w:pPr>
      <w:bookmarkStart w:id="0" w:name="OLE_LINK1"/>
    </w:p>
    <w:p w14:paraId="0F36DA0F" w14:textId="779CA82B" w:rsidR="00665459" w:rsidRPr="003239EC" w:rsidRDefault="000E3230" w:rsidP="0067474B">
      <w:pPr>
        <w:snapToGrid w:val="0"/>
        <w:jc w:val="center"/>
        <w:rPr>
          <w:rFonts w:ascii="ＭＳ Ｐ明朝" w:eastAsia="ＭＳ Ｐ明朝" w:hAnsi="ＭＳ Ｐ明朝"/>
          <w:b/>
          <w:sz w:val="32"/>
          <w:szCs w:val="22"/>
        </w:rPr>
      </w:pPr>
      <w:r>
        <w:rPr>
          <w:rFonts w:ascii="ＭＳ Ｐ明朝" w:eastAsia="ＭＳ Ｐ明朝" w:hAnsi="ＭＳ Ｐ明朝" w:hint="eastAsia"/>
          <w:b/>
          <w:sz w:val="32"/>
          <w:szCs w:val="22"/>
        </w:rPr>
        <w:t>第１回日本脳脊髄液漏出症学会</w:t>
      </w:r>
      <w:r w:rsidR="00862295" w:rsidRPr="003239EC">
        <w:rPr>
          <w:rFonts w:ascii="ＭＳ Ｐ明朝" w:eastAsia="ＭＳ Ｐ明朝" w:hAnsi="ＭＳ Ｐ明朝" w:hint="eastAsia"/>
          <w:b/>
          <w:sz w:val="32"/>
          <w:szCs w:val="22"/>
        </w:rPr>
        <w:t>学術集会</w:t>
      </w:r>
    </w:p>
    <w:p w14:paraId="4658382E" w14:textId="77777777" w:rsidR="0036781B" w:rsidRPr="003239EC" w:rsidRDefault="00665459" w:rsidP="0067474B">
      <w:pPr>
        <w:snapToGrid w:val="0"/>
        <w:jc w:val="center"/>
        <w:rPr>
          <w:rFonts w:ascii="ＭＳ Ｐ明朝" w:eastAsia="ＭＳ Ｐ明朝" w:hAnsi="ＭＳ Ｐ明朝"/>
          <w:b/>
          <w:sz w:val="32"/>
          <w:szCs w:val="22"/>
        </w:rPr>
      </w:pPr>
      <w:r w:rsidRPr="003239EC">
        <w:rPr>
          <w:rFonts w:ascii="ＭＳ Ｐ明朝" w:eastAsia="ＭＳ Ｐ明朝" w:hAnsi="ＭＳ Ｐ明朝" w:hint="eastAsia"/>
          <w:b/>
          <w:sz w:val="32"/>
          <w:szCs w:val="22"/>
        </w:rPr>
        <w:t>一般演題</w:t>
      </w:r>
      <w:r w:rsidR="004119A5" w:rsidRPr="003239EC">
        <w:rPr>
          <w:rFonts w:ascii="ＭＳ Ｐ明朝" w:eastAsia="ＭＳ Ｐ明朝" w:hAnsi="ＭＳ Ｐ明朝" w:hint="eastAsia"/>
          <w:b/>
          <w:sz w:val="32"/>
          <w:szCs w:val="22"/>
        </w:rPr>
        <w:t>申込書</w:t>
      </w:r>
    </w:p>
    <w:p w14:paraId="41702888" w14:textId="7C22A6A3" w:rsidR="0036781B" w:rsidRDefault="0036781B" w:rsidP="003239EC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</w:p>
    <w:p w14:paraId="585FBCFD" w14:textId="7EACFE03" w:rsidR="000E3230" w:rsidRPr="003239EC" w:rsidRDefault="008C333D" w:rsidP="008C333D">
      <w:pPr>
        <w:snapToGrid w:val="0"/>
        <w:spacing w:line="276" w:lineRule="auto"/>
        <w:jc w:val="center"/>
        <w:rPr>
          <w:rFonts w:ascii="ＭＳ Ｐ明朝" w:eastAsia="ＭＳ Ｐ明朝" w:hAnsi="ＭＳ Ｐ明朝"/>
          <w:b/>
          <w:sz w:val="22"/>
          <w:szCs w:val="22"/>
        </w:rPr>
      </w:pPr>
      <w:r>
        <w:rPr>
          <w:rFonts w:ascii="ＭＳ Ｐ明朝" w:eastAsia="ＭＳ Ｐ明朝" w:hAnsi="ＭＳ Ｐ明朝" w:hint="eastAsia"/>
          <w:b/>
          <w:sz w:val="22"/>
          <w:szCs w:val="22"/>
        </w:rPr>
        <w:t>申込期間　令和3年１２月２０日〜4年1月31日（予定）</w:t>
      </w:r>
    </w:p>
    <w:p w14:paraId="6DB2A056" w14:textId="659E17A2" w:rsidR="00A738DF" w:rsidRPr="009C74EE" w:rsidRDefault="00A97423" w:rsidP="003239EC">
      <w:pPr>
        <w:snapToGrid w:val="0"/>
        <w:spacing w:line="276" w:lineRule="auto"/>
        <w:jc w:val="left"/>
        <w:rPr>
          <w:rFonts w:ascii="ＭＳ Ｐ明朝" w:eastAsia="ＭＳ Ｐ明朝" w:hAnsi="ＭＳ Ｐ明朝"/>
          <w:bCs/>
          <w:sz w:val="22"/>
          <w:szCs w:val="22"/>
        </w:rPr>
      </w:pPr>
      <w:r w:rsidRPr="009C74EE">
        <w:rPr>
          <w:rFonts w:ascii="ＭＳ Ｐ明朝" w:eastAsia="ＭＳ Ｐ明朝" w:hAnsi="ＭＳ Ｐ明朝" w:hint="eastAsia"/>
          <w:bCs/>
          <w:sz w:val="22"/>
          <w:szCs w:val="22"/>
        </w:rPr>
        <w:t>※メール</w:t>
      </w:r>
      <w:r w:rsidR="00094AA5">
        <w:rPr>
          <w:rFonts w:ascii="ＭＳ Ｐ明朝" w:eastAsia="ＭＳ Ｐ明朝" w:hAnsi="ＭＳ Ｐ明朝" w:hint="eastAsia"/>
          <w:bCs/>
          <w:sz w:val="22"/>
          <w:szCs w:val="22"/>
        </w:rPr>
        <w:t>の</w:t>
      </w:r>
      <w:r w:rsidR="00426CC4" w:rsidRPr="009C74EE">
        <w:rPr>
          <w:rFonts w:ascii="ＭＳ Ｐ明朝" w:eastAsia="ＭＳ Ｐ明朝" w:hAnsi="ＭＳ Ｐ明朝" w:hint="eastAsia"/>
          <w:bCs/>
          <w:sz w:val="22"/>
          <w:szCs w:val="22"/>
        </w:rPr>
        <w:t>件名</w:t>
      </w:r>
      <w:r w:rsidR="00094AA5">
        <w:rPr>
          <w:rFonts w:ascii="ＭＳ Ｐ明朝" w:eastAsia="ＭＳ Ｐ明朝" w:hAnsi="ＭＳ Ｐ明朝" w:hint="eastAsia"/>
          <w:bCs/>
          <w:sz w:val="22"/>
          <w:szCs w:val="22"/>
        </w:rPr>
        <w:t>および添付申込文書名</w:t>
      </w:r>
      <w:r w:rsidR="00426CC4" w:rsidRPr="009C74EE">
        <w:rPr>
          <w:rFonts w:ascii="ＭＳ Ｐ明朝" w:eastAsia="ＭＳ Ｐ明朝" w:hAnsi="ＭＳ Ｐ明朝" w:hint="eastAsia"/>
          <w:bCs/>
          <w:sz w:val="22"/>
          <w:szCs w:val="22"/>
        </w:rPr>
        <w:t>は</w:t>
      </w:r>
      <w:r w:rsidR="00094AA5">
        <w:rPr>
          <w:rFonts w:ascii="ＭＳ Ｐ明朝" w:eastAsia="ＭＳ Ｐ明朝" w:hAnsi="ＭＳ Ｐ明朝" w:hint="eastAsia"/>
          <w:bCs/>
          <w:sz w:val="22"/>
          <w:szCs w:val="22"/>
        </w:rPr>
        <w:t>、</w:t>
      </w:r>
      <w:r w:rsidR="00426CC4" w:rsidRPr="009C74EE">
        <w:rPr>
          <w:rFonts w:ascii="ＭＳ Ｐ明朝" w:eastAsia="ＭＳ Ｐ明朝" w:hAnsi="ＭＳ Ｐ明朝" w:hint="eastAsia"/>
          <w:bCs/>
          <w:sz w:val="22"/>
          <w:szCs w:val="22"/>
        </w:rPr>
        <w:t>「</w:t>
      </w:r>
      <w:r w:rsidR="000E3230">
        <w:rPr>
          <w:rFonts w:ascii="ＭＳ Ｐ明朝" w:eastAsia="ＭＳ Ｐ明朝" w:hAnsi="ＭＳ Ｐ明朝" w:hint="eastAsia"/>
          <w:bCs/>
          <w:sz w:val="22"/>
          <w:szCs w:val="22"/>
        </w:rPr>
        <w:t>第１回</w:t>
      </w:r>
      <w:r w:rsidR="00426CC4" w:rsidRPr="009C74EE">
        <w:rPr>
          <w:rFonts w:ascii="ＭＳ Ｐ明朝" w:eastAsia="ＭＳ Ｐ明朝" w:hAnsi="ＭＳ Ｐ明朝" w:hint="eastAsia"/>
          <w:bCs/>
          <w:sz w:val="22"/>
          <w:szCs w:val="22"/>
        </w:rPr>
        <w:t>学術集会演題申込</w:t>
      </w:r>
      <w:r w:rsidR="00D45AFE">
        <w:rPr>
          <w:rFonts w:ascii="ＭＳ Ｐ明朝" w:eastAsia="ＭＳ Ｐ明朝" w:hAnsi="ＭＳ Ｐ明朝" w:hint="eastAsia"/>
          <w:bCs/>
          <w:sz w:val="22"/>
          <w:szCs w:val="22"/>
        </w:rPr>
        <w:t xml:space="preserve">　</w:t>
      </w:r>
      <w:r w:rsidR="00426CC4" w:rsidRPr="009C74EE">
        <w:rPr>
          <w:rFonts w:ascii="ＭＳ Ｐ明朝" w:eastAsia="ＭＳ Ｐ明朝" w:hAnsi="ＭＳ Ｐ明朝" w:hint="eastAsia"/>
          <w:bCs/>
          <w:sz w:val="22"/>
          <w:szCs w:val="22"/>
        </w:rPr>
        <w:t>氏名」</w:t>
      </w:r>
      <w:r w:rsidR="009F2E94" w:rsidRPr="009C74EE">
        <w:rPr>
          <w:rFonts w:ascii="ＭＳ Ｐ明朝" w:eastAsia="ＭＳ Ｐ明朝" w:hAnsi="ＭＳ Ｐ明朝" w:hint="eastAsia"/>
          <w:bCs/>
          <w:sz w:val="22"/>
          <w:szCs w:val="22"/>
        </w:rPr>
        <w:t>として下さい。</w:t>
      </w:r>
    </w:p>
    <w:p w14:paraId="1AAD5D96" w14:textId="77777777" w:rsidR="001E1737" w:rsidRPr="009C74EE" w:rsidRDefault="003826F7" w:rsidP="003239EC">
      <w:pPr>
        <w:snapToGrid w:val="0"/>
        <w:spacing w:line="276" w:lineRule="auto"/>
        <w:rPr>
          <w:rFonts w:ascii="ＭＳ Ｐ明朝" w:eastAsia="ＭＳ Ｐ明朝" w:hAnsi="ＭＳ Ｐ明朝"/>
          <w:kern w:val="0"/>
          <w:sz w:val="22"/>
          <w:szCs w:val="22"/>
        </w:rPr>
      </w:pPr>
      <w:bookmarkStart w:id="1" w:name="_Hlk43992965"/>
      <w:r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※書体はMS明朝</w:t>
      </w:r>
      <w:r w:rsidR="003239EC"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、MSP明朝、</w:t>
      </w:r>
      <w:r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Century</w:t>
      </w:r>
      <w:r w:rsidR="003239EC"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、Times New Roman</w:t>
      </w:r>
      <w:r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とし、太字</w:t>
      </w:r>
      <w:r w:rsidR="00242BED"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など</w:t>
      </w:r>
      <w:r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は使用</w:t>
      </w:r>
      <w:r w:rsidR="003239EC"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しないで下さい</w:t>
      </w:r>
      <w:r w:rsidRPr="009C74EE">
        <w:rPr>
          <w:rFonts w:ascii="ＭＳ Ｐ明朝" w:eastAsia="ＭＳ Ｐ明朝" w:hAnsi="ＭＳ Ｐ明朝" w:hint="eastAsia"/>
          <w:kern w:val="0"/>
          <w:sz w:val="22"/>
          <w:szCs w:val="22"/>
          <w:highlight w:val="yellow"/>
        </w:rPr>
        <w:t>。</w:t>
      </w:r>
    </w:p>
    <w:p w14:paraId="78BE0504" w14:textId="100AD8B7" w:rsidR="00930A15" w:rsidRPr="009C74EE" w:rsidRDefault="001E1737" w:rsidP="003239EC">
      <w:pPr>
        <w:snapToGrid w:val="0"/>
        <w:spacing w:line="276" w:lineRule="auto"/>
        <w:rPr>
          <w:rFonts w:ascii="ＭＳ Ｐ明朝" w:eastAsia="ＭＳ Ｐ明朝" w:hAnsi="ＭＳ Ｐ明朝"/>
          <w:bCs/>
          <w:sz w:val="22"/>
          <w:szCs w:val="22"/>
          <w:lang w:val="en-US"/>
        </w:rPr>
      </w:pPr>
      <w:r w:rsidRPr="009C74EE">
        <w:rPr>
          <w:rFonts w:ascii="ＭＳ Ｐ明朝" w:eastAsia="ＭＳ Ｐ明朝" w:hAnsi="ＭＳ Ｐ明朝" w:hint="eastAsia"/>
          <w:kern w:val="0"/>
          <w:sz w:val="22"/>
          <w:szCs w:val="22"/>
        </w:rPr>
        <w:t>※利益相反に関して申告の必要がある</w:t>
      </w:r>
      <w:r w:rsidR="00266571" w:rsidRPr="009C74EE">
        <w:rPr>
          <w:rFonts w:ascii="ＭＳ Ｐ明朝" w:eastAsia="ＭＳ Ｐ明朝" w:hAnsi="ＭＳ Ｐ明朝" w:hint="eastAsia"/>
          <w:kern w:val="0"/>
          <w:sz w:val="22"/>
          <w:szCs w:val="22"/>
        </w:rPr>
        <w:t>場合</w:t>
      </w:r>
      <w:r w:rsidRPr="009C74EE">
        <w:rPr>
          <w:rFonts w:ascii="ＭＳ Ｐ明朝" w:eastAsia="ＭＳ Ｐ明朝" w:hAnsi="ＭＳ Ｐ明朝" w:hint="eastAsia"/>
          <w:kern w:val="0"/>
          <w:sz w:val="22"/>
          <w:szCs w:val="22"/>
        </w:rPr>
        <w:t>は、自己申告書を</w:t>
      </w:r>
      <w:r w:rsidR="004B2109" w:rsidRPr="009C74EE">
        <w:rPr>
          <w:rFonts w:ascii="ＭＳ Ｐ明朝" w:eastAsia="ＭＳ Ｐ明朝" w:hAnsi="ＭＳ Ｐ明朝" w:hint="eastAsia"/>
          <w:kern w:val="0"/>
          <w:sz w:val="22"/>
          <w:szCs w:val="22"/>
        </w:rPr>
        <w:t>別途学会本部</w:t>
      </w:r>
      <w:r w:rsidR="00266571" w:rsidRPr="009C74EE">
        <w:rPr>
          <w:rFonts w:ascii="ＭＳ Ｐ明朝" w:eastAsia="ＭＳ Ｐ明朝" w:hAnsi="ＭＳ Ｐ明朝" w:hint="eastAsia"/>
          <w:kern w:val="0"/>
          <w:sz w:val="22"/>
          <w:szCs w:val="22"/>
        </w:rPr>
        <w:t>事務局に</w:t>
      </w:r>
      <w:r w:rsidRPr="009C74EE">
        <w:rPr>
          <w:rFonts w:ascii="ＭＳ Ｐ明朝" w:eastAsia="ＭＳ Ｐ明朝" w:hAnsi="ＭＳ Ｐ明朝" w:hint="eastAsia"/>
          <w:kern w:val="0"/>
          <w:sz w:val="22"/>
          <w:szCs w:val="22"/>
        </w:rPr>
        <w:t>ご提出下さい。</w:t>
      </w:r>
    </w:p>
    <w:bookmarkEnd w:id="1"/>
    <w:p w14:paraId="2BCB98E7" w14:textId="77777777" w:rsidR="00B6619E" w:rsidRPr="003239EC" w:rsidRDefault="00B6619E" w:rsidP="003239EC">
      <w:pPr>
        <w:snapToGrid w:val="0"/>
        <w:spacing w:line="276" w:lineRule="auto"/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</w:pPr>
    </w:p>
    <w:p w14:paraId="14518A7B" w14:textId="7F369BDE" w:rsidR="00CB1C30" w:rsidRPr="003239EC" w:rsidRDefault="000E7131" w:rsidP="003239EC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  <w:r w:rsidRPr="003239EC">
        <w:rPr>
          <w:rFonts w:ascii="ＭＳ Ｐ明朝" w:eastAsia="ＭＳ Ｐ明朝" w:hAnsi="ＭＳ Ｐ明朝" w:hint="eastAsia"/>
          <w:b/>
          <w:sz w:val="22"/>
          <w:szCs w:val="22"/>
        </w:rPr>
        <w:t>演題</w:t>
      </w:r>
      <w:r w:rsidR="003C0D1F" w:rsidRPr="003239EC">
        <w:rPr>
          <w:rFonts w:ascii="ＭＳ Ｐ明朝" w:eastAsia="ＭＳ Ｐ明朝" w:hAnsi="ＭＳ Ｐ明朝" w:hint="eastAsia"/>
          <w:b/>
          <w:sz w:val="22"/>
          <w:szCs w:val="22"/>
        </w:rPr>
        <w:t>の採否を通知する連絡先</w:t>
      </w:r>
      <w:r w:rsidR="00C74A55" w:rsidRPr="003239EC">
        <w:rPr>
          <w:rFonts w:ascii="ＭＳ Ｐ明朝" w:eastAsia="ＭＳ Ｐ明朝" w:hAnsi="ＭＳ Ｐ明朝" w:hint="eastAsia"/>
          <w:b/>
          <w:sz w:val="22"/>
          <w:szCs w:val="22"/>
        </w:rPr>
        <w:t>（採否はメールにて通知させていただきます）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60"/>
        <w:gridCol w:w="8073"/>
      </w:tblGrid>
      <w:tr w:rsidR="00CB1C30" w:rsidRPr="003239EC" w14:paraId="61D1652D" w14:textId="77777777" w:rsidTr="009C74EE">
        <w:trPr>
          <w:trHeight w:val="510"/>
        </w:trPr>
        <w:tc>
          <w:tcPr>
            <w:tcW w:w="1560" w:type="dxa"/>
            <w:vAlign w:val="center"/>
          </w:tcPr>
          <w:p w14:paraId="173A48E2" w14:textId="3C1C5570" w:rsidR="00CB1C30" w:rsidRPr="003239EC" w:rsidRDefault="00CB1C30" w:rsidP="009C74EE">
            <w:pPr>
              <w:widowControl/>
              <w:spacing w:line="276" w:lineRule="auto"/>
              <w:jc w:val="righ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3239EC">
              <w:rPr>
                <w:rFonts w:ascii="ＭＳ Ｐ明朝" w:eastAsia="ＭＳ Ｐ明朝" w:hAnsi="ＭＳ Ｐ明朝" w:hint="eastAsia"/>
                <w:sz w:val="22"/>
                <w:szCs w:val="22"/>
              </w:rPr>
              <w:t xml:space="preserve">　氏名</w:t>
            </w:r>
          </w:p>
        </w:tc>
        <w:tc>
          <w:tcPr>
            <w:tcW w:w="8073" w:type="dxa"/>
            <w:vAlign w:val="center"/>
          </w:tcPr>
          <w:p w14:paraId="320AC26C" w14:textId="77777777" w:rsidR="00CB1C30" w:rsidRPr="003239EC" w:rsidRDefault="00CB1C30" w:rsidP="003239EC">
            <w:pPr>
              <w:widowControl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tr w:rsidR="00CB1C30" w:rsidRPr="003239EC" w14:paraId="3663A211" w14:textId="77777777" w:rsidTr="009C74EE">
        <w:trPr>
          <w:trHeight w:val="510"/>
        </w:trPr>
        <w:tc>
          <w:tcPr>
            <w:tcW w:w="1560" w:type="dxa"/>
            <w:vAlign w:val="center"/>
          </w:tcPr>
          <w:p w14:paraId="3923552D" w14:textId="77777777" w:rsidR="00CB1C30" w:rsidRPr="003239EC" w:rsidRDefault="00CB1C30" w:rsidP="00B36A9D">
            <w:pPr>
              <w:widowControl/>
              <w:spacing w:line="276" w:lineRule="auto"/>
              <w:ind w:firstLineChars="200" w:firstLine="440"/>
              <w:jc w:val="righ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3239EC">
              <w:rPr>
                <w:rFonts w:ascii="ＭＳ Ｐ明朝" w:eastAsia="ＭＳ Ｐ明朝" w:hAnsi="ＭＳ Ｐ明朝" w:hint="eastAsia"/>
                <w:sz w:val="22"/>
                <w:szCs w:val="22"/>
              </w:rPr>
              <w:t>ふりがな</w:t>
            </w:r>
          </w:p>
        </w:tc>
        <w:tc>
          <w:tcPr>
            <w:tcW w:w="8073" w:type="dxa"/>
            <w:vAlign w:val="center"/>
          </w:tcPr>
          <w:p w14:paraId="1B87736B" w14:textId="77777777" w:rsidR="00CB1C30" w:rsidRPr="003239EC" w:rsidRDefault="00CB1C30" w:rsidP="003239EC">
            <w:pPr>
              <w:widowControl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tr w:rsidR="00CB1C30" w:rsidRPr="003239EC" w14:paraId="5B4FC779" w14:textId="77777777" w:rsidTr="009C74EE">
        <w:trPr>
          <w:trHeight w:val="510"/>
        </w:trPr>
        <w:tc>
          <w:tcPr>
            <w:tcW w:w="1560" w:type="dxa"/>
            <w:vAlign w:val="center"/>
          </w:tcPr>
          <w:p w14:paraId="274D49FB" w14:textId="77777777" w:rsidR="00CB1C30" w:rsidRPr="003239EC" w:rsidRDefault="00CB1C30" w:rsidP="003239EC">
            <w:pPr>
              <w:widowControl/>
              <w:spacing w:line="276" w:lineRule="auto"/>
              <w:jc w:val="righ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3239EC">
              <w:rPr>
                <w:rFonts w:ascii="ＭＳ Ｐ明朝" w:eastAsia="ＭＳ Ｐ明朝" w:hAnsi="ＭＳ Ｐ明朝" w:hint="eastAsia"/>
                <w:sz w:val="22"/>
                <w:szCs w:val="22"/>
              </w:rPr>
              <w:t>所属</w:t>
            </w:r>
          </w:p>
        </w:tc>
        <w:tc>
          <w:tcPr>
            <w:tcW w:w="8073" w:type="dxa"/>
            <w:vAlign w:val="center"/>
          </w:tcPr>
          <w:p w14:paraId="5B1BF9EC" w14:textId="77777777" w:rsidR="00CB1C30" w:rsidRPr="003239EC" w:rsidRDefault="00CB1C30" w:rsidP="003239EC">
            <w:pPr>
              <w:widowControl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tr w:rsidR="00CB1C30" w:rsidRPr="003239EC" w14:paraId="1EBBEB44" w14:textId="77777777" w:rsidTr="009C74EE">
        <w:trPr>
          <w:trHeight w:val="510"/>
        </w:trPr>
        <w:tc>
          <w:tcPr>
            <w:tcW w:w="1560" w:type="dxa"/>
            <w:vAlign w:val="center"/>
          </w:tcPr>
          <w:p w14:paraId="1EA446A6" w14:textId="156219FA" w:rsidR="00CB1C30" w:rsidRPr="003239EC" w:rsidRDefault="00CB1C30" w:rsidP="003239EC">
            <w:pPr>
              <w:widowControl/>
              <w:spacing w:line="276" w:lineRule="auto"/>
              <w:jc w:val="righ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3239EC">
              <w:rPr>
                <w:rFonts w:ascii="ＭＳ Ｐ明朝" w:eastAsia="ＭＳ Ｐ明朝" w:hAnsi="ＭＳ Ｐ明朝"/>
                <w:sz w:val="22"/>
                <w:szCs w:val="22"/>
              </w:rPr>
              <w:t>T</w:t>
            </w:r>
            <w:r w:rsidRPr="003239EC">
              <w:rPr>
                <w:rFonts w:ascii="ＭＳ Ｐ明朝" w:eastAsia="ＭＳ Ｐ明朝" w:hAnsi="ＭＳ Ｐ明朝" w:hint="eastAsia"/>
                <w:sz w:val="22"/>
                <w:szCs w:val="22"/>
              </w:rPr>
              <w:t>EL</w:t>
            </w:r>
          </w:p>
        </w:tc>
        <w:tc>
          <w:tcPr>
            <w:tcW w:w="8073" w:type="dxa"/>
            <w:vAlign w:val="center"/>
          </w:tcPr>
          <w:p w14:paraId="1F37120B" w14:textId="77777777" w:rsidR="00CB1C30" w:rsidRPr="003239EC" w:rsidRDefault="00CB1C30" w:rsidP="003239EC">
            <w:pPr>
              <w:widowControl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tr w:rsidR="00CB1C30" w:rsidRPr="003239EC" w14:paraId="394ACA0D" w14:textId="77777777" w:rsidTr="009C74EE">
        <w:trPr>
          <w:trHeight w:val="510"/>
        </w:trPr>
        <w:tc>
          <w:tcPr>
            <w:tcW w:w="1560" w:type="dxa"/>
            <w:vAlign w:val="center"/>
          </w:tcPr>
          <w:p w14:paraId="2A3D5D2E" w14:textId="3D0DE387" w:rsidR="00CB1C30" w:rsidRPr="003239EC" w:rsidRDefault="00CB1C30" w:rsidP="003239EC">
            <w:pPr>
              <w:widowControl/>
              <w:wordWrap w:val="0"/>
              <w:spacing w:line="276" w:lineRule="auto"/>
              <w:jc w:val="right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3239EC">
              <w:rPr>
                <w:rFonts w:ascii="ＭＳ Ｐ明朝" w:eastAsia="ＭＳ Ｐ明朝" w:hAnsi="ＭＳ Ｐ明朝"/>
                <w:sz w:val="22"/>
                <w:szCs w:val="22"/>
              </w:rPr>
              <w:t>E-mail</w:t>
            </w:r>
          </w:p>
        </w:tc>
        <w:tc>
          <w:tcPr>
            <w:tcW w:w="8073" w:type="dxa"/>
            <w:vAlign w:val="center"/>
          </w:tcPr>
          <w:p w14:paraId="0F2C8083" w14:textId="77777777" w:rsidR="00CB1C30" w:rsidRPr="003239EC" w:rsidRDefault="00CB1C30" w:rsidP="003239EC">
            <w:pPr>
              <w:widowControl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</w:tbl>
    <w:p w14:paraId="3CB59023" w14:textId="77777777" w:rsidR="00205F39" w:rsidRPr="003239EC" w:rsidRDefault="00205F39" w:rsidP="003239EC">
      <w:pPr>
        <w:snapToGrid w:val="0"/>
        <w:spacing w:line="276" w:lineRule="auto"/>
        <w:ind w:firstLineChars="202" w:firstLine="446"/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</w:pPr>
    </w:p>
    <w:p w14:paraId="4693A6F3" w14:textId="77777777" w:rsidR="009C74EE" w:rsidRDefault="009C74EE" w:rsidP="003239EC">
      <w:pPr>
        <w:snapToGrid w:val="0"/>
        <w:spacing w:line="276" w:lineRule="auto"/>
        <w:rPr>
          <w:rFonts w:ascii="ＭＳ Ｐ明朝" w:eastAsia="ＭＳ Ｐ明朝" w:hAnsi="ＭＳ Ｐ明朝"/>
          <w:b/>
          <w:color w:val="AEAAAA" w:themeColor="background2" w:themeShade="BF"/>
          <w:sz w:val="22"/>
          <w:szCs w:val="22"/>
          <w:lang w:val="en-US"/>
        </w:rPr>
      </w:pPr>
    </w:p>
    <w:p w14:paraId="1C676DBA" w14:textId="743594A0" w:rsidR="00930A15" w:rsidRPr="003239EC" w:rsidRDefault="009C74EE" w:rsidP="003239EC">
      <w:pPr>
        <w:snapToGrid w:val="0"/>
        <w:spacing w:line="276" w:lineRule="auto"/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</w:pPr>
      <w:r w:rsidRPr="009C74EE">
        <w:rPr>
          <w:rFonts w:ascii="ＭＳ Ｐ明朝" w:eastAsia="ＭＳ Ｐ明朝" w:hAnsi="ＭＳ Ｐ明朝" w:hint="eastAsia"/>
          <w:b/>
          <w:color w:val="AEAAAA" w:themeColor="background2" w:themeShade="BF"/>
          <w:sz w:val="22"/>
          <w:szCs w:val="22"/>
          <w:lang w:val="en-US"/>
        </w:rPr>
        <w:t>■</w:t>
      </w:r>
      <w:r w:rsidR="00930A15" w:rsidRPr="003239EC"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  <w:t xml:space="preserve">演題を登録いただくにあたり、次の承諾を全て得ている必要があります。 </w:t>
      </w:r>
    </w:p>
    <w:p w14:paraId="46E93856" w14:textId="77777777" w:rsidR="00930A15" w:rsidRPr="003239EC" w:rsidRDefault="00930A15" w:rsidP="003239EC">
      <w:pPr>
        <w:snapToGrid w:val="0"/>
        <w:spacing w:line="276" w:lineRule="auto"/>
        <w:ind w:firstLineChars="129" w:firstLine="284"/>
        <w:rPr>
          <w:rFonts w:ascii="ＭＳ Ｐ明朝" w:eastAsia="ＭＳ Ｐ明朝" w:hAnsi="ＭＳ Ｐ明朝"/>
          <w:bCs/>
          <w:color w:val="000000"/>
          <w:sz w:val="22"/>
          <w:szCs w:val="22"/>
          <w:lang w:val="en-US"/>
        </w:rPr>
      </w:pPr>
      <w:r w:rsidRPr="003239EC">
        <w:rPr>
          <w:rFonts w:ascii="ＭＳ Ｐ明朝" w:eastAsia="ＭＳ Ｐ明朝" w:hAnsi="ＭＳ Ｐ明朝"/>
          <w:bCs/>
          <w:color w:val="000000"/>
          <w:sz w:val="22"/>
          <w:szCs w:val="22"/>
          <w:lang w:val="en-US"/>
        </w:rPr>
        <w:t>・発表する研究内容および症例報告については、所属施設の倫理規定に準拠している。</w:t>
      </w:r>
    </w:p>
    <w:p w14:paraId="7C2304D2" w14:textId="77777777" w:rsidR="00930A15" w:rsidRPr="003239EC" w:rsidRDefault="00930A15" w:rsidP="003239EC">
      <w:pPr>
        <w:snapToGrid w:val="0"/>
        <w:spacing w:line="276" w:lineRule="auto"/>
        <w:ind w:firstLineChars="129" w:firstLine="284"/>
        <w:rPr>
          <w:rFonts w:ascii="ＭＳ Ｐ明朝" w:eastAsia="ＭＳ Ｐ明朝" w:hAnsi="ＭＳ Ｐ明朝"/>
          <w:bCs/>
          <w:color w:val="000000"/>
          <w:sz w:val="22"/>
          <w:szCs w:val="22"/>
          <w:lang w:val="en-US"/>
        </w:rPr>
      </w:pPr>
      <w:r w:rsidRPr="003239EC">
        <w:rPr>
          <w:rFonts w:ascii="ＭＳ Ｐ明朝" w:eastAsia="ＭＳ Ｐ明朝" w:hAnsi="ＭＳ Ｐ明朝"/>
          <w:bCs/>
          <w:color w:val="000000"/>
          <w:sz w:val="22"/>
          <w:szCs w:val="22"/>
          <w:lang w:val="en-US"/>
        </w:rPr>
        <w:t>・人を対象とした前向き研究では、個々の対象から書面による承諾を得ている。</w:t>
      </w:r>
    </w:p>
    <w:p w14:paraId="5DEBD929" w14:textId="71588C59" w:rsidR="00930A15" w:rsidRPr="003239EC" w:rsidRDefault="00930A15" w:rsidP="003239EC">
      <w:pPr>
        <w:snapToGrid w:val="0"/>
        <w:spacing w:line="276" w:lineRule="auto"/>
        <w:ind w:firstLineChars="129" w:firstLine="284"/>
        <w:rPr>
          <w:rFonts w:ascii="ＭＳ Ｐ明朝" w:eastAsia="ＭＳ Ｐ明朝" w:hAnsi="ＭＳ Ｐ明朝"/>
          <w:bCs/>
          <w:color w:val="000000"/>
          <w:sz w:val="22"/>
          <w:szCs w:val="22"/>
          <w:lang w:val="en-US"/>
        </w:rPr>
      </w:pPr>
      <w:r w:rsidRPr="003239EC">
        <w:rPr>
          <w:rFonts w:ascii="ＭＳ Ｐ明朝" w:eastAsia="ＭＳ Ｐ明朝" w:hAnsi="ＭＳ Ｐ明朝"/>
          <w:bCs/>
          <w:color w:val="000000"/>
          <w:sz w:val="22"/>
          <w:szCs w:val="22"/>
          <w:lang w:val="en-US"/>
        </w:rPr>
        <w:t>・症例報告でも患者またはその家族から承諾を得ている、もしくは所属施設の承認を得ている。</w:t>
      </w:r>
    </w:p>
    <w:p w14:paraId="29E636BB" w14:textId="77777777" w:rsidR="000E7131" w:rsidRPr="003239EC" w:rsidRDefault="000E7131" w:rsidP="003239EC">
      <w:pPr>
        <w:snapToGrid w:val="0"/>
        <w:spacing w:line="276" w:lineRule="auto"/>
        <w:rPr>
          <w:rFonts w:ascii="ＭＳ Ｐ明朝" w:eastAsia="ＭＳ Ｐ明朝" w:hAnsi="ＭＳ Ｐ明朝"/>
          <w:color w:val="000000"/>
          <w:sz w:val="22"/>
          <w:szCs w:val="22"/>
          <w:lang w:val="en-US"/>
        </w:rPr>
      </w:pPr>
    </w:p>
    <w:p w14:paraId="339405E6" w14:textId="28E4D074" w:rsidR="00966A7C" w:rsidRDefault="009C74EE" w:rsidP="003239EC">
      <w:pPr>
        <w:snapToGrid w:val="0"/>
        <w:spacing w:line="276" w:lineRule="auto"/>
      </w:pPr>
      <w:r w:rsidRPr="009C74EE">
        <w:rPr>
          <w:rFonts w:ascii="ＭＳ Ｐ明朝" w:eastAsia="ＭＳ Ｐ明朝" w:hAnsi="ＭＳ Ｐ明朝" w:hint="eastAsia"/>
          <w:b/>
          <w:color w:val="AEAAAA" w:themeColor="background2" w:themeShade="BF"/>
          <w:sz w:val="22"/>
          <w:szCs w:val="22"/>
          <w:lang w:val="en-US"/>
        </w:rPr>
        <w:t>■</w:t>
      </w:r>
      <w:r w:rsidR="00930A15" w:rsidRPr="003239EC"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  <w:t>上記の承諾を得ていますか？</w:t>
      </w:r>
      <w:r w:rsidR="00C74A55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>（</w:t>
      </w:r>
      <w:r w:rsidR="00C74A55" w:rsidRPr="009C74EE">
        <w:rPr>
          <w:rFonts w:ascii="ＭＳ Ｐ明朝" w:eastAsia="ＭＳ Ｐ明朝" w:hAnsi="ＭＳ Ｐ明朝" w:hint="eastAsia"/>
          <w:b/>
          <w:sz w:val="22"/>
          <w:szCs w:val="22"/>
          <w:lang w:val="en-US"/>
        </w:rPr>
        <w:t>必須</w:t>
      </w:r>
      <w:r w:rsidR="00C74A55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>）</w:t>
      </w:r>
      <w:r w:rsidR="00205F39" w:rsidRPr="003239EC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 xml:space="preserve"> (</w:t>
      </w:r>
      <w:r w:rsidR="00766ACD" w:rsidRPr="003239EC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下に</w:t>
      </w:r>
      <w:r w:rsidR="00205F39" w:rsidRPr="003239EC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チェックを入れて</w:t>
      </w:r>
      <w:r w:rsidR="001E1737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下さい</w:t>
      </w:r>
      <w:r w:rsidR="00205F39" w:rsidRPr="003239EC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)</w:t>
      </w:r>
      <w:r w:rsidR="00966A7C" w:rsidRPr="00966A7C">
        <w:rPr>
          <w:rFonts w:hint="eastAsia"/>
        </w:rPr>
        <w:t xml:space="preserve"> </w:t>
      </w:r>
    </w:p>
    <w:p w14:paraId="11270C6E" w14:textId="12CEE83C" w:rsidR="00966A7C" w:rsidRPr="003239EC" w:rsidRDefault="00966A7C" w:rsidP="00966A7C">
      <w:pPr>
        <w:snapToGrid w:val="0"/>
        <w:spacing w:line="276" w:lineRule="auto"/>
        <w:rPr>
          <w:rFonts w:ascii="ＭＳ Ｐ明朝" w:eastAsia="ＭＳ Ｐ明朝" w:hAnsi="ＭＳ Ｐ明朝"/>
          <w:b/>
          <w:color w:val="FF0000"/>
          <w:sz w:val="22"/>
          <w:szCs w:val="22"/>
          <w:lang w:val="en-US"/>
        </w:rPr>
      </w:pPr>
      <w:r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  <w:lang w:val="en-US"/>
        </w:rPr>
        <w:t>※チェックがない演題は採用できませんのでご注意</w:t>
      </w:r>
      <w:r w:rsidR="001E1737">
        <w:rPr>
          <w:rFonts w:ascii="ＭＳ Ｐ明朝" w:eastAsia="ＭＳ Ｐ明朝" w:hAnsi="ＭＳ Ｐ明朝" w:hint="eastAsia"/>
          <w:b/>
          <w:color w:val="FF0000"/>
          <w:sz w:val="22"/>
          <w:szCs w:val="22"/>
          <w:lang w:val="en-US"/>
        </w:rPr>
        <w:t>ください。</w:t>
      </w:r>
    </w:p>
    <w:p w14:paraId="50DD8FCE" w14:textId="6D1DC802" w:rsidR="00C74A55" w:rsidRPr="003239EC" w:rsidRDefault="00966A7C" w:rsidP="003239EC">
      <w:pPr>
        <w:snapToGrid w:val="0"/>
        <w:spacing w:line="276" w:lineRule="auto"/>
        <w:rPr>
          <w:rFonts w:ascii="ＭＳ Ｐ明朝" w:eastAsia="ＭＳ Ｐ明朝" w:hAnsi="ＭＳ Ｐ明朝"/>
          <w:color w:val="000000"/>
          <w:sz w:val="22"/>
          <w:szCs w:val="22"/>
          <w:lang w:val="en-US"/>
        </w:rPr>
      </w:pPr>
      <w:r w:rsidRPr="00966A7C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倫理規範に抵触しない発表（施設紹介等）については上記規定に該当しないため、演題申込書の承認を「□得た、□得ていない、□該当しない」のうち</w:t>
      </w:r>
      <w:r w:rsidR="001E1737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、</w:t>
      </w:r>
      <w:r w:rsidRPr="00966A7C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「□該当しない」にチェックして</w:t>
      </w:r>
      <w:r w:rsidR="001E1737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下さい</w:t>
      </w:r>
      <w:r w:rsidRPr="00966A7C">
        <w:rPr>
          <w:rFonts w:ascii="ＭＳ Ｐ明朝" w:eastAsia="ＭＳ Ｐ明朝" w:hAnsi="ＭＳ Ｐ明朝" w:hint="eastAsia"/>
          <w:color w:val="000000"/>
          <w:sz w:val="22"/>
          <w:szCs w:val="22"/>
          <w:lang w:val="en-US"/>
        </w:rPr>
        <w:t>。</w:t>
      </w:r>
    </w:p>
    <w:p w14:paraId="67413F77" w14:textId="77777777" w:rsidR="00C74A55" w:rsidRPr="003239EC" w:rsidRDefault="00C74A55" w:rsidP="003239EC">
      <w:pPr>
        <w:snapToGrid w:val="0"/>
        <w:spacing w:line="276" w:lineRule="auto"/>
        <w:rPr>
          <w:rFonts w:ascii="ＭＳ Ｐ明朝" w:eastAsia="ＭＳ Ｐ明朝" w:hAnsi="ＭＳ Ｐ明朝"/>
          <w:b/>
          <w:color w:val="FF0000"/>
          <w:sz w:val="22"/>
          <w:szCs w:val="22"/>
          <w:lang w:val="en-US"/>
        </w:rPr>
      </w:pPr>
    </w:p>
    <w:p w14:paraId="0B83D2AA" w14:textId="1AE9E8F7" w:rsidR="00930A15" w:rsidRDefault="00751722" w:rsidP="003239EC">
      <w:pPr>
        <w:snapToGrid w:val="0"/>
        <w:spacing w:line="276" w:lineRule="auto"/>
        <w:ind w:firstLineChars="837" w:firstLine="1849"/>
        <w:jc w:val="left"/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</w:pPr>
      <w:sdt>
        <w:sdtPr>
          <w:rPr>
            <w:rFonts w:ascii="ＭＳ Ｐ明朝" w:eastAsia="ＭＳ Ｐ明朝" w:hAnsi="ＭＳ Ｐ明朝" w:hint="eastAsia"/>
            <w:b/>
            <w:color w:val="000000"/>
            <w:sz w:val="22"/>
            <w:szCs w:val="22"/>
            <w:lang w:val="en-US"/>
          </w:rPr>
          <w:id w:val="-1791433016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="001E1737">
            <w:rPr>
              <w:rFonts w:ascii="ＭＳ ゴシック" w:eastAsia="ＭＳ ゴシック" w:hAnsi="ＭＳ ゴシック" w:hint="eastAsia"/>
              <w:b/>
              <w:color w:val="000000"/>
              <w:sz w:val="22"/>
              <w:szCs w:val="22"/>
              <w:lang w:val="en-US"/>
            </w:rPr>
            <w:t>☐</w:t>
          </w:r>
        </w:sdtContent>
      </w:sdt>
      <w:r w:rsidR="00205F39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 </w:t>
      </w:r>
      <w:r w:rsidR="00930A15" w:rsidRPr="003239EC"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  <w:t>得ている</w:t>
      </w:r>
      <w:r w:rsidR="000E7131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　</w:t>
      </w:r>
      <w:r w:rsidR="00966A7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　　</w:t>
      </w:r>
      <w:r w:rsidR="00930A15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　　</w:t>
      </w:r>
      <w:sdt>
        <w:sdtPr>
          <w:rPr>
            <w:rFonts w:ascii="ＭＳ Ｐ明朝" w:eastAsia="ＭＳ Ｐ明朝" w:hAnsi="ＭＳ Ｐ明朝" w:hint="eastAsia"/>
            <w:b/>
            <w:color w:val="000000"/>
            <w:sz w:val="22"/>
            <w:szCs w:val="22"/>
            <w:lang w:val="en-US"/>
          </w:rPr>
          <w:id w:val="287711490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="00805755">
            <w:rPr>
              <w:rFonts w:ascii="ＭＳ ゴシック" w:eastAsia="ＭＳ ゴシック" w:hAnsi="ＭＳ ゴシック" w:hint="eastAsia"/>
              <w:b/>
              <w:color w:val="000000"/>
              <w:sz w:val="22"/>
              <w:szCs w:val="22"/>
              <w:lang w:val="en-US"/>
            </w:rPr>
            <w:t>☐</w:t>
          </w:r>
        </w:sdtContent>
      </w:sdt>
      <w:r w:rsidR="00205F39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 </w:t>
      </w:r>
      <w:r w:rsidR="00930A15" w:rsidRPr="003239EC"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  <w:t>得ていない</w:t>
      </w:r>
      <w:r w:rsidR="00205F39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 </w:t>
      </w:r>
      <w:r w:rsidR="000E7131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　</w:t>
      </w:r>
      <w:r w:rsidR="00C74A55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　</w:t>
      </w:r>
      <w:r w:rsidR="00930A15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　</w:t>
      </w:r>
      <w:sdt>
        <w:sdtPr>
          <w:rPr>
            <w:rFonts w:ascii="ＭＳ Ｐ明朝" w:eastAsia="ＭＳ Ｐ明朝" w:hAnsi="ＭＳ Ｐ明朝" w:hint="eastAsia"/>
            <w:b/>
            <w:color w:val="000000"/>
            <w:sz w:val="22"/>
            <w:szCs w:val="22"/>
            <w:lang w:val="en-US"/>
          </w:rPr>
          <w:id w:val="-1037196765"/>
          <w14:checkbox>
            <w14:checked w14:val="0"/>
            <w14:checkedState w14:val="2611" w14:font="ＭＳ Ｐ明朝"/>
            <w14:uncheckedState w14:val="2610" w14:font="ＭＳ ゴシック"/>
          </w14:checkbox>
        </w:sdtPr>
        <w:sdtEndPr/>
        <w:sdtContent>
          <w:r w:rsidR="00205F39" w:rsidRPr="003239EC">
            <w:rPr>
              <w:rFonts w:ascii="ＭＳ Ｐ明朝" w:eastAsia="ＭＳ Ｐ明朝" w:hAnsi="ＭＳ Ｐ明朝" w:hint="eastAsia"/>
              <w:b/>
              <w:color w:val="000000"/>
              <w:sz w:val="22"/>
              <w:szCs w:val="22"/>
              <w:lang w:val="en-US"/>
            </w:rPr>
            <w:t>☐</w:t>
          </w:r>
        </w:sdtContent>
      </w:sdt>
      <w:r w:rsidR="00205F39" w:rsidRPr="003239EC">
        <w:rPr>
          <w:rFonts w:ascii="ＭＳ Ｐ明朝" w:eastAsia="ＭＳ Ｐ明朝" w:hAnsi="ＭＳ Ｐ明朝" w:hint="eastAsia"/>
          <w:b/>
          <w:color w:val="000000"/>
          <w:sz w:val="22"/>
          <w:szCs w:val="22"/>
          <w:lang w:val="en-US"/>
        </w:rPr>
        <w:t xml:space="preserve"> </w:t>
      </w:r>
      <w:r w:rsidR="00930A15" w:rsidRPr="003239EC">
        <w:rPr>
          <w:rFonts w:ascii="ＭＳ Ｐ明朝" w:eastAsia="ＭＳ Ｐ明朝" w:hAnsi="ＭＳ Ｐ明朝"/>
          <w:b/>
          <w:color w:val="000000"/>
          <w:sz w:val="22"/>
          <w:szCs w:val="22"/>
          <w:lang w:val="en-US"/>
        </w:rPr>
        <w:t>該当しない</w:t>
      </w:r>
    </w:p>
    <w:p w14:paraId="09CA4EB9" w14:textId="45523E28" w:rsidR="003239EC" w:rsidRDefault="003239EC" w:rsidP="003239EC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</w:p>
    <w:p w14:paraId="7F274E42" w14:textId="77777777" w:rsidR="000E3230" w:rsidRPr="003239EC" w:rsidRDefault="000E3230" w:rsidP="003239EC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</w:p>
    <w:p w14:paraId="67BD14E8" w14:textId="77777777" w:rsidR="003239EC" w:rsidRDefault="003239EC" w:rsidP="003239EC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  <w:bookmarkStart w:id="2" w:name="_Hlk32932287"/>
    </w:p>
    <w:p w14:paraId="02A9FFEC" w14:textId="7B00C61C" w:rsidR="00CB1C30" w:rsidRPr="003239EC" w:rsidRDefault="00CB1C30" w:rsidP="003239EC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  <w:r w:rsidRPr="003239EC">
        <w:rPr>
          <w:rFonts w:ascii="ＭＳ Ｐ明朝" w:eastAsia="ＭＳ Ｐ明朝" w:hAnsi="ＭＳ Ｐ明朝" w:hint="eastAsia"/>
          <w:b/>
          <w:sz w:val="22"/>
          <w:szCs w:val="22"/>
        </w:rPr>
        <w:t>演題名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33"/>
      </w:tblGrid>
      <w:tr w:rsidR="00CB1C30" w:rsidRPr="003239EC" w14:paraId="6137381B" w14:textId="77777777" w:rsidTr="000E3230">
        <w:trPr>
          <w:trHeight w:val="1192"/>
        </w:trPr>
        <w:tc>
          <w:tcPr>
            <w:tcW w:w="9633" w:type="dxa"/>
            <w:vAlign w:val="center"/>
          </w:tcPr>
          <w:p w14:paraId="05E56C67" w14:textId="77777777" w:rsidR="00CB1C30" w:rsidRPr="003239EC" w:rsidRDefault="00CB1C30" w:rsidP="003239EC">
            <w:pPr>
              <w:tabs>
                <w:tab w:val="left" w:pos="3405"/>
              </w:tabs>
              <w:snapToGrid w:val="0"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4F7A9E18" w14:textId="77777777" w:rsidR="000E7131" w:rsidRDefault="000E7131" w:rsidP="003239EC">
            <w:pPr>
              <w:tabs>
                <w:tab w:val="left" w:pos="3405"/>
              </w:tabs>
              <w:snapToGrid w:val="0"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0B8750E6" w14:textId="4A162AF4" w:rsidR="003239EC" w:rsidRPr="003239EC" w:rsidRDefault="003239EC" w:rsidP="003239EC">
            <w:pPr>
              <w:tabs>
                <w:tab w:val="left" w:pos="3405"/>
              </w:tabs>
              <w:snapToGrid w:val="0"/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bookmarkEnd w:id="2"/>
    </w:tbl>
    <w:p w14:paraId="6327DA0B" w14:textId="77777777" w:rsidR="000E3230" w:rsidRDefault="000E3230" w:rsidP="00805755">
      <w:pPr>
        <w:snapToGrid w:val="0"/>
        <w:spacing w:line="276" w:lineRule="auto"/>
        <w:rPr>
          <w:rFonts w:ascii="ＭＳ Ｐ明朝" w:eastAsia="ＭＳ Ｐ明朝" w:hAnsi="ＭＳ Ｐ明朝"/>
          <w:b/>
          <w:color w:val="FF0000"/>
          <w:sz w:val="22"/>
          <w:szCs w:val="22"/>
        </w:rPr>
      </w:pPr>
    </w:p>
    <w:p w14:paraId="07021CD1" w14:textId="77777777" w:rsidR="000E3230" w:rsidRDefault="000E3230" w:rsidP="00805755">
      <w:pPr>
        <w:snapToGrid w:val="0"/>
        <w:spacing w:line="276" w:lineRule="auto"/>
        <w:rPr>
          <w:rFonts w:ascii="ＭＳ Ｐ明朝" w:eastAsia="ＭＳ Ｐ明朝" w:hAnsi="ＭＳ Ｐ明朝"/>
          <w:b/>
          <w:color w:val="FF0000"/>
          <w:sz w:val="22"/>
          <w:szCs w:val="22"/>
        </w:rPr>
      </w:pPr>
    </w:p>
    <w:p w14:paraId="131E8803" w14:textId="0AE4CFBC" w:rsidR="00805755" w:rsidRPr="003239EC" w:rsidRDefault="00805755" w:rsidP="00805755">
      <w:pPr>
        <w:snapToGrid w:val="0"/>
        <w:spacing w:line="276" w:lineRule="auto"/>
        <w:rPr>
          <w:rFonts w:ascii="ＭＳ Ｐ明朝" w:eastAsia="ＭＳ Ｐ明朝" w:hAnsi="ＭＳ Ｐ明朝"/>
          <w:b/>
          <w:color w:val="FF0000"/>
          <w:sz w:val="22"/>
          <w:szCs w:val="22"/>
        </w:rPr>
      </w:pPr>
      <w:r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※演題に関する問合せの際に必要ですので、演題名は抄録</w:t>
      </w:r>
      <w:r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本文と</w:t>
      </w:r>
      <w:r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両方にご記入</w:t>
      </w:r>
      <w:r w:rsidR="001E1737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下さい</w:t>
      </w:r>
      <w:r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。</w:t>
      </w:r>
    </w:p>
    <w:p w14:paraId="1C1ACE8F" w14:textId="77777777" w:rsidR="00CB1C30" w:rsidRPr="003239EC" w:rsidRDefault="00CB1C30">
      <w:pPr>
        <w:widowControl/>
        <w:jc w:val="left"/>
        <w:rPr>
          <w:rFonts w:ascii="ＭＳ Ｐ明朝" w:eastAsia="ＭＳ Ｐ明朝" w:hAnsi="ＭＳ Ｐ明朝"/>
          <w:sz w:val="22"/>
          <w:szCs w:val="22"/>
        </w:rPr>
      </w:pPr>
      <w:r w:rsidRPr="003239EC">
        <w:rPr>
          <w:rFonts w:ascii="ＭＳ Ｐ明朝" w:eastAsia="ＭＳ Ｐ明朝" w:hAnsi="ＭＳ Ｐ明朝"/>
          <w:sz w:val="22"/>
          <w:szCs w:val="22"/>
        </w:rPr>
        <w:br w:type="page"/>
      </w:r>
    </w:p>
    <w:p w14:paraId="6BB97DD3" w14:textId="77777777" w:rsidR="003C0D1F" w:rsidRPr="003239EC" w:rsidRDefault="0036781B" w:rsidP="003239EC">
      <w:pPr>
        <w:snapToGrid w:val="0"/>
        <w:spacing w:line="276" w:lineRule="auto"/>
        <w:rPr>
          <w:rFonts w:ascii="ＭＳ Ｐ明朝" w:eastAsia="ＭＳ Ｐ明朝" w:hAnsi="ＭＳ Ｐ明朝"/>
          <w:b/>
          <w:sz w:val="22"/>
          <w:szCs w:val="22"/>
        </w:rPr>
      </w:pPr>
      <w:bookmarkStart w:id="3" w:name="OLE_LINK2"/>
      <w:r w:rsidRPr="003239EC">
        <w:rPr>
          <w:rFonts w:ascii="ＭＳ Ｐ明朝" w:eastAsia="ＭＳ Ｐ明朝" w:hAnsi="ＭＳ Ｐ明朝" w:hint="eastAsia"/>
          <w:b/>
          <w:sz w:val="22"/>
          <w:szCs w:val="22"/>
        </w:rPr>
        <w:lastRenderedPageBreak/>
        <w:t>抄録本文</w:t>
      </w:r>
    </w:p>
    <w:p w14:paraId="34ED2FD0" w14:textId="1008EF7B" w:rsidR="0036781B" w:rsidRPr="003239EC" w:rsidRDefault="003C0D1F" w:rsidP="003239EC">
      <w:pPr>
        <w:snapToGrid w:val="0"/>
        <w:spacing w:line="276" w:lineRule="auto"/>
        <w:rPr>
          <w:rFonts w:ascii="ＭＳ Ｐ明朝" w:eastAsia="ＭＳ Ｐ明朝" w:hAnsi="ＭＳ Ｐ明朝"/>
          <w:b/>
          <w:color w:val="FF0000"/>
          <w:sz w:val="22"/>
          <w:szCs w:val="22"/>
        </w:rPr>
      </w:pPr>
      <w:r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※演題名・筆頭演者・共同演者・所属・抄録</w:t>
      </w:r>
      <w:r w:rsidR="000E3230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（</w:t>
      </w:r>
      <w:r w:rsidR="000E3230"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800字</w:t>
      </w:r>
      <w:r w:rsidR="000E3230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程度</w:t>
      </w:r>
      <w:r w:rsidR="000E3230"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以内</w:t>
      </w:r>
      <w:r w:rsidR="000E3230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）</w:t>
      </w:r>
      <w:r w:rsidR="00C74A55"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の順で記述して</w:t>
      </w:r>
      <w:r w:rsidR="001E1737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下さい</w:t>
      </w:r>
      <w:r w:rsidR="00C74A55"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。</w:t>
      </w:r>
      <w:r w:rsidRPr="003239EC">
        <w:rPr>
          <w:rFonts w:ascii="ＭＳ Ｐ明朝" w:eastAsia="ＭＳ Ｐ明朝" w:hAnsi="ＭＳ Ｐ明朝" w:hint="eastAsia"/>
          <w:b/>
          <w:color w:val="FF0000"/>
          <w:sz w:val="22"/>
          <w:szCs w:val="22"/>
        </w:rPr>
        <w:t>（図表不可）</w:t>
      </w:r>
    </w:p>
    <w:tbl>
      <w:tblPr>
        <w:tblpPr w:leftFromText="142" w:rightFromText="142" w:vertAnchor="page" w:horzAnchor="margin" w:tblpY="2148"/>
        <w:tblW w:w="97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72"/>
      </w:tblGrid>
      <w:tr w:rsidR="009136B7" w:rsidRPr="003239EC" w14:paraId="176E0EC6" w14:textId="77777777" w:rsidTr="000E3230">
        <w:trPr>
          <w:trHeight w:val="13484"/>
        </w:trPr>
        <w:tc>
          <w:tcPr>
            <w:tcW w:w="9772" w:type="dxa"/>
          </w:tcPr>
          <w:p w14:paraId="7EAE4137" w14:textId="7E08D26A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337D1B07" w14:textId="6182B262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6E024772" w14:textId="687BC531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6F48CE7A" w14:textId="57260AD1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6979CE5D" w14:textId="00EEA8D8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5ED01EE3" w14:textId="713DE20D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6E15EE20" w14:textId="5A5D46EC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4776AAF8" w14:textId="2E89C0C4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75B4DC6B" w14:textId="3678DE12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55EC3347" w14:textId="6178035B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5425AEB9" w14:textId="44ACC1EE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32988F51" w14:textId="21BEF7AF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3630C593" w14:textId="08185972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292C1101" w14:textId="1A951BBF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655633B2" w14:textId="370A0E2E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17CEBE60" w14:textId="716A1D2C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0EEE18F3" w14:textId="5F3FCE69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2DDE6B76" w14:textId="48CD5520" w:rsidR="009C74EE" w:rsidRDefault="009C74EE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  <w:p w14:paraId="3BC1DDFD" w14:textId="5E35D093" w:rsidR="000E7131" w:rsidRPr="003239EC" w:rsidRDefault="000E7131" w:rsidP="000E3230">
            <w:pPr>
              <w:spacing w:line="276" w:lineRule="auto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</w:tbl>
    <w:bookmarkEnd w:id="0"/>
    <w:bookmarkEnd w:id="3"/>
    <w:p w14:paraId="74398FED" w14:textId="0E23528D" w:rsidR="0036781B" w:rsidRPr="000E3230" w:rsidRDefault="003239EC" w:rsidP="000E3230">
      <w:pPr>
        <w:snapToGrid w:val="0"/>
        <w:spacing w:line="276" w:lineRule="auto"/>
        <w:rPr>
          <w:rFonts w:ascii="ＭＳ Ｐ明朝" w:eastAsia="ＭＳ Ｐ明朝" w:hAnsi="ＭＳ Ｐ明朝"/>
          <w:b/>
          <w:bCs/>
          <w:color w:val="FF0000"/>
          <w:sz w:val="22"/>
          <w:szCs w:val="22"/>
        </w:rPr>
      </w:pPr>
      <w:r w:rsidRPr="003239EC">
        <w:rPr>
          <w:rFonts w:ascii="ＭＳ Ｐ明朝" w:eastAsia="ＭＳ Ｐ明朝" w:hAnsi="ＭＳ Ｐ明朝" w:hint="eastAsia"/>
          <w:b/>
          <w:color w:val="FF0000"/>
          <w:kern w:val="0"/>
          <w:sz w:val="22"/>
          <w:szCs w:val="22"/>
          <w:highlight w:val="yellow"/>
        </w:rPr>
        <w:t>※書体はMS明朝、MSP明朝、Century、Times New Romanとし、太字などは使用しないで下さい。</w:t>
      </w:r>
    </w:p>
    <w:sectPr w:rsidR="0036781B" w:rsidRPr="000E3230" w:rsidSect="000E3230">
      <w:footerReference w:type="default" r:id="rId7"/>
      <w:pgSz w:w="11906" w:h="16838" w:code="9"/>
      <w:pgMar w:top="1085" w:right="1134" w:bottom="1148" w:left="1134" w:header="851" w:footer="454" w:gutter="0"/>
      <w:cols w:space="425"/>
      <w:docGrid w:type="lines" w:linePitch="2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B2339" w14:textId="77777777" w:rsidR="00751722" w:rsidRDefault="00751722" w:rsidP="00665459">
      <w:r>
        <w:separator/>
      </w:r>
    </w:p>
  </w:endnote>
  <w:endnote w:type="continuationSeparator" w:id="0">
    <w:p w14:paraId="26FCEE87" w14:textId="77777777" w:rsidR="00751722" w:rsidRDefault="00751722" w:rsidP="00665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4472C4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7371"/>
      <w:gridCol w:w="2267"/>
    </w:tblGrid>
    <w:tr w:rsidR="00766ACD" w14:paraId="7DD3C6A9" w14:textId="77777777" w:rsidTr="00766ACD">
      <w:tc>
        <w:tcPr>
          <w:tcW w:w="3824" w:type="pct"/>
          <w:shd w:val="clear" w:color="auto" w:fill="8496B0" w:themeFill="text2" w:themeFillTint="99"/>
          <w:vAlign w:val="center"/>
        </w:tcPr>
        <w:p w14:paraId="58B38EDE" w14:textId="6A944C89" w:rsidR="00766ACD" w:rsidRDefault="00751722" w:rsidP="000E3230">
          <w:pPr>
            <w:pStyle w:val="a9"/>
            <w:spacing w:before="80" w:after="80"/>
            <w:jc w:val="center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rFonts w:hint="eastAsia"/>
                <w:b/>
                <w:bCs/>
                <w:caps/>
                <w:color w:val="FFFFFF" w:themeColor="background1"/>
                <w:sz w:val="18"/>
                <w:szCs w:val="18"/>
              </w:rPr>
              <w:alias w:val="タイトル"/>
              <w:tag w:val=""/>
              <w:id w:val="-578829839"/>
              <w:placeholder>
                <w:docPart w:val="8C1CAD00888C47FB92E6768CAA4F5AC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E3230">
                <w:rPr>
                  <w:rFonts w:hint="eastAsia"/>
                  <w:b/>
                  <w:bCs/>
                  <w:caps/>
                  <w:color w:val="FFFFFF" w:themeColor="background1"/>
                  <w:sz w:val="18"/>
                  <w:szCs w:val="18"/>
                </w:rPr>
                <w:t xml:space="preserve">第１回日本脳脊髄液漏出症学会　</w:t>
              </w:r>
              <w:r w:rsidR="00766ACD" w:rsidRPr="009F2E94">
                <w:rPr>
                  <w:rFonts w:hint="eastAsia"/>
                  <w:b/>
                  <w:bCs/>
                  <w:caps/>
                  <w:color w:val="FFFFFF" w:themeColor="background1"/>
                  <w:sz w:val="18"/>
                  <w:szCs w:val="18"/>
                </w:rPr>
                <w:t>学術集会</w:t>
              </w:r>
              <w:r w:rsidR="00766ACD" w:rsidRPr="009F2E94">
                <w:rPr>
                  <w:rFonts w:hint="eastAsia"/>
                  <w:b/>
                  <w:bCs/>
                  <w:caps/>
                  <w:color w:val="FFFFFF" w:themeColor="background1"/>
                  <w:sz w:val="18"/>
                  <w:szCs w:val="18"/>
                </w:rPr>
                <w:t xml:space="preserve"> </w:t>
              </w:r>
              <w:r w:rsidR="00766ACD" w:rsidRPr="009F2E94">
                <w:rPr>
                  <w:rFonts w:hint="eastAsia"/>
                  <w:b/>
                  <w:bCs/>
                  <w:caps/>
                  <w:color w:val="FFFFFF" w:themeColor="background1"/>
                  <w:sz w:val="18"/>
                  <w:szCs w:val="18"/>
                </w:rPr>
                <w:t>一般演題申込書</w:t>
              </w:r>
            </w:sdtContent>
          </w:sdt>
        </w:p>
      </w:tc>
      <w:tc>
        <w:tcPr>
          <w:tcW w:w="1176" w:type="pct"/>
          <w:shd w:val="clear" w:color="auto" w:fill="8496B0" w:themeFill="text2" w:themeFillTint="99"/>
          <w:vAlign w:val="center"/>
        </w:tcPr>
        <w:p w14:paraId="7B7CCD10" w14:textId="77777777" w:rsidR="00766ACD" w:rsidRPr="009F2E94" w:rsidRDefault="00766ACD" w:rsidP="00766ACD">
          <w:pPr>
            <w:pStyle w:val="a9"/>
            <w:spacing w:before="80" w:after="80"/>
            <w:ind w:leftChars="900" w:left="1890"/>
            <w:jc w:val="left"/>
            <w:rPr>
              <w:b/>
              <w:bCs/>
              <w:caps/>
              <w:color w:val="FFFFFF" w:themeColor="background1"/>
              <w:sz w:val="18"/>
              <w:szCs w:val="18"/>
            </w:rPr>
          </w:pPr>
          <w:r w:rsidRPr="009F2E94">
            <w:rPr>
              <w:b/>
              <w:bCs/>
              <w:caps/>
              <w:color w:val="FFFFFF" w:themeColor="background1"/>
              <w:sz w:val="18"/>
              <w:szCs w:val="18"/>
            </w:rPr>
            <w:fldChar w:fldCharType="begin"/>
          </w:r>
          <w:r w:rsidRPr="009F2E94">
            <w:rPr>
              <w:b/>
              <w:bCs/>
              <w:caps/>
              <w:color w:val="FFFFFF" w:themeColor="background1"/>
              <w:sz w:val="18"/>
              <w:szCs w:val="18"/>
            </w:rPr>
            <w:instrText>PAGE   \* MERGEFORMAT</w:instrText>
          </w:r>
          <w:r w:rsidRPr="009F2E94">
            <w:rPr>
              <w:b/>
              <w:bCs/>
              <w:caps/>
              <w:color w:val="FFFFFF" w:themeColor="background1"/>
              <w:sz w:val="18"/>
              <w:szCs w:val="18"/>
            </w:rPr>
            <w:fldChar w:fldCharType="separate"/>
          </w:r>
          <w:r w:rsidRPr="009F2E94">
            <w:rPr>
              <w:b/>
              <w:bCs/>
              <w:caps/>
              <w:color w:val="FFFFFF" w:themeColor="background1"/>
              <w:sz w:val="18"/>
              <w:szCs w:val="18"/>
              <w:lang w:val="ja-JP"/>
            </w:rPr>
            <w:t>1</w:t>
          </w:r>
          <w:r w:rsidRPr="009F2E94">
            <w:rPr>
              <w:b/>
              <w:bCs/>
              <w:caps/>
              <w:color w:val="FFFFFF" w:themeColor="background1"/>
              <w:sz w:val="18"/>
              <w:szCs w:val="18"/>
            </w:rPr>
            <w:fldChar w:fldCharType="end"/>
          </w:r>
        </w:p>
      </w:tc>
    </w:tr>
  </w:tbl>
  <w:p w14:paraId="4079384E" w14:textId="77777777" w:rsidR="00766ACD" w:rsidRDefault="00766ACD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D07AC" w14:textId="77777777" w:rsidR="00751722" w:rsidRDefault="00751722" w:rsidP="00665459">
      <w:r>
        <w:separator/>
      </w:r>
    </w:p>
  </w:footnote>
  <w:footnote w:type="continuationSeparator" w:id="0">
    <w:p w14:paraId="1FCC0F62" w14:textId="77777777" w:rsidR="00751722" w:rsidRDefault="00751722" w:rsidP="00665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2B6F7D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840"/>
  <w:drawingGridHorizontalSpacing w:val="105"/>
  <w:drawingGridVerticalSpacing w:val="14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I0tDA3NzI1sDBQ0lEKTi0uzszPAykwrAUAqRlQ4CwAAAA="/>
  </w:docVars>
  <w:rsids>
    <w:rsidRoot w:val="003E6BC0"/>
    <w:rsid w:val="00002573"/>
    <w:rsid w:val="00030D65"/>
    <w:rsid w:val="00077D7C"/>
    <w:rsid w:val="00087A56"/>
    <w:rsid w:val="00094AA5"/>
    <w:rsid w:val="000A350C"/>
    <w:rsid w:val="000A549B"/>
    <w:rsid w:val="000C61EE"/>
    <w:rsid w:val="000E3230"/>
    <w:rsid w:val="000E7131"/>
    <w:rsid w:val="000E7358"/>
    <w:rsid w:val="00135403"/>
    <w:rsid w:val="00160B85"/>
    <w:rsid w:val="001E1737"/>
    <w:rsid w:val="00205F39"/>
    <w:rsid w:val="00242BED"/>
    <w:rsid w:val="00266571"/>
    <w:rsid w:val="0027610C"/>
    <w:rsid w:val="002979D3"/>
    <w:rsid w:val="00310F40"/>
    <w:rsid w:val="00321D6E"/>
    <w:rsid w:val="003239EC"/>
    <w:rsid w:val="0036781B"/>
    <w:rsid w:val="00367EC7"/>
    <w:rsid w:val="00375D22"/>
    <w:rsid w:val="003769D1"/>
    <w:rsid w:val="003826F7"/>
    <w:rsid w:val="00396024"/>
    <w:rsid w:val="003C0D1F"/>
    <w:rsid w:val="003E6BC0"/>
    <w:rsid w:val="004119A5"/>
    <w:rsid w:val="00426CC4"/>
    <w:rsid w:val="0046553B"/>
    <w:rsid w:val="00474E92"/>
    <w:rsid w:val="004B0E69"/>
    <w:rsid w:val="004B2109"/>
    <w:rsid w:val="004C3A13"/>
    <w:rsid w:val="005219D3"/>
    <w:rsid w:val="00524023"/>
    <w:rsid w:val="005276A7"/>
    <w:rsid w:val="0053015E"/>
    <w:rsid w:val="005772EA"/>
    <w:rsid w:val="00593D5D"/>
    <w:rsid w:val="005D1648"/>
    <w:rsid w:val="00664E5A"/>
    <w:rsid w:val="00665459"/>
    <w:rsid w:val="0067474B"/>
    <w:rsid w:val="006A64FA"/>
    <w:rsid w:val="00751722"/>
    <w:rsid w:val="00764457"/>
    <w:rsid w:val="00766ACD"/>
    <w:rsid w:val="007710C1"/>
    <w:rsid w:val="007F6B47"/>
    <w:rsid w:val="00805755"/>
    <w:rsid w:val="008061ED"/>
    <w:rsid w:val="00813B9D"/>
    <w:rsid w:val="00846CA9"/>
    <w:rsid w:val="00862295"/>
    <w:rsid w:val="0089106F"/>
    <w:rsid w:val="00893662"/>
    <w:rsid w:val="008B03E6"/>
    <w:rsid w:val="008C333D"/>
    <w:rsid w:val="009136B7"/>
    <w:rsid w:val="00926C65"/>
    <w:rsid w:val="00930A15"/>
    <w:rsid w:val="00966A7C"/>
    <w:rsid w:val="009C74EE"/>
    <w:rsid w:val="009E0B02"/>
    <w:rsid w:val="009F2E94"/>
    <w:rsid w:val="00A06699"/>
    <w:rsid w:val="00A13873"/>
    <w:rsid w:val="00A1444C"/>
    <w:rsid w:val="00A45E81"/>
    <w:rsid w:val="00A738DF"/>
    <w:rsid w:val="00A97423"/>
    <w:rsid w:val="00AA7F6C"/>
    <w:rsid w:val="00AB1E68"/>
    <w:rsid w:val="00B14A18"/>
    <w:rsid w:val="00B20759"/>
    <w:rsid w:val="00B36A9D"/>
    <w:rsid w:val="00B47AAB"/>
    <w:rsid w:val="00B64A22"/>
    <w:rsid w:val="00B6619E"/>
    <w:rsid w:val="00BB1C9E"/>
    <w:rsid w:val="00BB4A0D"/>
    <w:rsid w:val="00C2250E"/>
    <w:rsid w:val="00C47868"/>
    <w:rsid w:val="00C74A55"/>
    <w:rsid w:val="00CA4FA3"/>
    <w:rsid w:val="00CB1C30"/>
    <w:rsid w:val="00CD236A"/>
    <w:rsid w:val="00CE300D"/>
    <w:rsid w:val="00CF1F87"/>
    <w:rsid w:val="00D45AFE"/>
    <w:rsid w:val="00D82450"/>
    <w:rsid w:val="00DA406B"/>
    <w:rsid w:val="00EC4C23"/>
    <w:rsid w:val="00EE5AEF"/>
    <w:rsid w:val="00FB20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BB6A22"/>
  <w14:defaultImageDpi w14:val="300"/>
  <w15:chartTrackingRefBased/>
  <w15:docId w15:val="{305959BA-B0A4-441A-B67F-83610C81C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863E4"/>
    <w:pPr>
      <w:widowControl w:val="0"/>
      <w:jc w:val="both"/>
    </w:pPr>
    <w:rPr>
      <w:kern w:val="2"/>
      <w:sz w:val="21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643303"/>
    <w:rPr>
      <w:rFonts w:ascii="Arial" w:eastAsia="ＭＳ ゴシック" w:hAnsi="Arial"/>
      <w:sz w:val="18"/>
      <w:szCs w:val="18"/>
    </w:rPr>
  </w:style>
  <w:style w:type="character" w:customStyle="1" w:styleId="a4">
    <w:name w:val="吹き出し (文字)"/>
    <w:link w:val="a3"/>
    <w:rsid w:val="00643303"/>
    <w:rPr>
      <w:rFonts w:ascii="Arial" w:eastAsia="ＭＳ ゴシック" w:hAnsi="Arial" w:cs="Times New Roman"/>
      <w:kern w:val="2"/>
      <w:sz w:val="18"/>
      <w:szCs w:val="18"/>
      <w:lang w:val="en-GB"/>
    </w:rPr>
  </w:style>
  <w:style w:type="character" w:styleId="a5">
    <w:name w:val="Hyperlink"/>
    <w:rsid w:val="00643303"/>
    <w:rPr>
      <w:color w:val="0000FF"/>
      <w:u w:val="single"/>
    </w:rPr>
  </w:style>
  <w:style w:type="table" w:styleId="a6">
    <w:name w:val="Table Grid"/>
    <w:basedOn w:val="a1"/>
    <w:rsid w:val="000D1F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7">
    <w:name w:val="header"/>
    <w:basedOn w:val="a"/>
    <w:link w:val="a8"/>
    <w:rsid w:val="0066545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link w:val="a7"/>
    <w:rsid w:val="00665459"/>
    <w:rPr>
      <w:kern w:val="2"/>
      <w:sz w:val="21"/>
      <w:szCs w:val="24"/>
      <w:lang w:val="en-GB"/>
    </w:rPr>
  </w:style>
  <w:style w:type="paragraph" w:styleId="a9">
    <w:name w:val="footer"/>
    <w:basedOn w:val="a"/>
    <w:link w:val="aa"/>
    <w:uiPriority w:val="99"/>
    <w:rsid w:val="00665459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link w:val="a9"/>
    <w:uiPriority w:val="99"/>
    <w:rsid w:val="00665459"/>
    <w:rPr>
      <w:kern w:val="2"/>
      <w:sz w:val="21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7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1CAD00888C47FB92E6768CAA4F5AC4"/>
        <w:category>
          <w:name w:val="全般"/>
          <w:gallery w:val="placeholder"/>
        </w:category>
        <w:types>
          <w:type w:val="bbPlcHdr"/>
        </w:types>
        <w:behaviors>
          <w:behavior w:val="content"/>
        </w:behaviors>
        <w:guid w:val="{427909ED-75B2-4E59-A7C2-FAA08023314F}"/>
      </w:docPartPr>
      <w:docPartBody>
        <w:p w:rsidR="00C1562B" w:rsidRDefault="00C1562B" w:rsidP="00C1562B">
          <w:pPr>
            <w:pStyle w:val="8C1CAD00888C47FB92E6768CAA4F5AC4"/>
          </w:pPr>
          <w:r>
            <w:rPr>
              <w:caps/>
              <w:color w:val="FFFFFF" w:themeColor="background1"/>
              <w:sz w:val="18"/>
              <w:szCs w:val="18"/>
              <w:lang w:val="ja-JP"/>
            </w:rPr>
            <w:t>[文書のタイトル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comments="0" w:insDel="0" w:formatting="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562B"/>
    <w:rsid w:val="003B4100"/>
    <w:rsid w:val="00564732"/>
    <w:rsid w:val="00855058"/>
    <w:rsid w:val="00B827F7"/>
    <w:rsid w:val="00C06E82"/>
    <w:rsid w:val="00C14CAC"/>
    <w:rsid w:val="00C1562B"/>
    <w:rsid w:val="00DA347B"/>
    <w:rsid w:val="00F35353"/>
    <w:rsid w:val="00FB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C1CAD00888C47FB92E6768CAA4F5AC4">
    <w:name w:val="8C1CAD00888C47FB92E6768CAA4F5AC4"/>
    <w:rsid w:val="00C1562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一般社団法人日本ペインクリニック学会 支部学術集会 一般演題申込書</vt:lpstr>
    </vt:vector>
  </TitlesOfParts>
  <Company>odemi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１回日本脳脊髄液漏出症学会　学術集会 一般演題申込書</dc:title>
  <dc:subject/>
  <dc:creator>IkuhiroHidaka</dc:creator>
  <cp:keywords/>
  <cp:lastModifiedBy>Administrator</cp:lastModifiedBy>
  <cp:revision>2</cp:revision>
  <cp:lastPrinted>2020-02-28T04:43:00Z</cp:lastPrinted>
  <dcterms:created xsi:type="dcterms:W3CDTF">2021-11-11T02:32:00Z</dcterms:created>
  <dcterms:modified xsi:type="dcterms:W3CDTF">2021-11-11T02:32:00Z</dcterms:modified>
</cp:coreProperties>
</file>